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197" w:rsidRPr="00CA2DEB" w:rsidRDefault="00893F8F" w:rsidP="00565527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ПОЯСНЮВАЛЬНА ЗАПИСКА</w:t>
      </w:r>
    </w:p>
    <w:p w:rsidR="001D3197" w:rsidRPr="00CA2DEB" w:rsidRDefault="00893F8F" w:rsidP="00565527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до проекту постанови Каб</w:t>
      </w:r>
      <w:r w:rsidR="001D3197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нету М</w:t>
      </w:r>
      <w:r w:rsidR="001D3197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н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стр</w:t>
      </w:r>
      <w:r w:rsidR="001D3197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в Укра</w:t>
      </w:r>
      <w:r w:rsidR="001D3197" w:rsidRPr="00CA2DEB">
        <w:rPr>
          <w:rFonts w:ascii="Times New Roman" w:hAnsi="Times New Roman" w:cs="Times New Roman"/>
          <w:b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ни</w:t>
      </w:r>
    </w:p>
    <w:p w:rsidR="0086290C" w:rsidRPr="00CA2DEB" w:rsidRDefault="00893F8F" w:rsidP="00565527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 „Про утворення Державно</w:t>
      </w:r>
      <w:r w:rsidR="001D3197" w:rsidRPr="00CA2DEB">
        <w:rPr>
          <w:rFonts w:ascii="Times New Roman" w:hAnsi="Times New Roman" w:cs="Times New Roman"/>
          <w:b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 служби Укра</w:t>
      </w:r>
      <w:r w:rsidR="001D3197" w:rsidRPr="00CA2DEB">
        <w:rPr>
          <w:rFonts w:ascii="Times New Roman" w:hAnsi="Times New Roman" w:cs="Times New Roman"/>
          <w:b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ни у справах ветеран</w:t>
      </w:r>
      <w:r w:rsidR="001D3197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в”</w:t>
      </w:r>
    </w:p>
    <w:p w:rsidR="001D3197" w:rsidRPr="00CA2DEB" w:rsidRDefault="001D3197" w:rsidP="001D3197">
      <w:pPr>
        <w:pStyle w:val="a0"/>
        <w:rPr>
          <w:lang w:val="uk-UA"/>
        </w:rPr>
      </w:pPr>
    </w:p>
    <w:p w:rsidR="0086290C" w:rsidRDefault="00893F8F" w:rsidP="00565527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Мета: утворення Державно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служби Укра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и у справах ветеран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як центрального органу виконавчо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влади 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із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пе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альним статусом, д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яльн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ь якого спрямову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ться 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коорди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ну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ться Каб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інетом Міністрів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Укра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їни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CA2DEB" w:rsidRPr="00CA2DEB" w:rsidRDefault="00CA2DEB">
      <w:pPr>
        <w:pStyle w:val="a0"/>
        <w:rPr>
          <w:rFonts w:ascii="Times New Roman" w:hAnsi="Times New Roman" w:cs="Times New Roman"/>
          <w:sz w:val="28"/>
          <w:szCs w:val="28"/>
          <w:lang w:val="uk-UA"/>
        </w:rPr>
      </w:pPr>
    </w:p>
    <w:p w:rsidR="001D3197" w:rsidRPr="00CA2DEB" w:rsidRDefault="001D3197" w:rsidP="008B3CF2">
      <w:pPr>
        <w:numPr>
          <w:ilvl w:val="0"/>
          <w:numId w:val="8"/>
        </w:numPr>
        <w:tabs>
          <w:tab w:val="left" w:pos="851"/>
        </w:tabs>
        <w:spacing w:after="0"/>
        <w:ind w:left="0" w:right="142" w:firstLine="567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Пі</w:t>
      </w:r>
      <w:r w:rsidR="00893F8F"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дстава розроблення проекту акта </w:t>
      </w:r>
    </w:p>
    <w:p w:rsidR="00CA2DEB" w:rsidRDefault="00893F8F" w:rsidP="008B3CF2">
      <w:pPr>
        <w:tabs>
          <w:tab w:val="num" w:pos="0"/>
        </w:tabs>
        <w:spacing w:after="0"/>
        <w:ind w:right="142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Доручення Прем’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р-м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н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ра Укра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и В. Гройсмана в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 08.11.2018</w:t>
      </w:r>
      <w:r w:rsidR="00CA2DEB">
        <w:rPr>
          <w:rFonts w:ascii="Times New Roman" w:hAnsi="Times New Roman" w:cs="Times New Roman"/>
          <w:sz w:val="28"/>
          <w:szCs w:val="28"/>
          <w:lang w:val="uk-UA"/>
        </w:rPr>
        <w:t xml:space="preserve">                                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№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44705/0/1-18</w:t>
      </w:r>
      <w:r w:rsidR="00CA2DE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8B3CF2" w:rsidRPr="00CA2DEB" w:rsidRDefault="008B3CF2" w:rsidP="008B3CF2">
      <w:pPr>
        <w:tabs>
          <w:tab w:val="num" w:pos="0"/>
        </w:tabs>
        <w:spacing w:after="0"/>
        <w:ind w:right="142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A2DEB" w:rsidRPr="00CA2DEB" w:rsidRDefault="00CA2DEB" w:rsidP="008B3CF2">
      <w:pPr>
        <w:numPr>
          <w:ilvl w:val="0"/>
          <w:numId w:val="8"/>
        </w:numPr>
        <w:tabs>
          <w:tab w:val="left" w:pos="993"/>
        </w:tabs>
        <w:spacing w:after="0"/>
        <w:ind w:left="0" w:right="142" w:firstLine="567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Обґрунтування</w:t>
      </w:r>
      <w:r w:rsidR="00893F8F"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необх</w:t>
      </w:r>
      <w:r w:rsidR="001D3197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="00893F8F" w:rsidRPr="00CA2DEB">
        <w:rPr>
          <w:rFonts w:ascii="Times New Roman" w:hAnsi="Times New Roman" w:cs="Times New Roman"/>
          <w:b/>
          <w:sz w:val="28"/>
          <w:szCs w:val="28"/>
          <w:lang w:val="uk-UA"/>
        </w:rPr>
        <w:t>дност</w:t>
      </w:r>
      <w:r w:rsidR="001D3197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="00893F8F"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прийняття акта</w:t>
      </w:r>
    </w:p>
    <w:p w:rsidR="00CA2DEB" w:rsidRDefault="00893F8F" w:rsidP="008B3CF2">
      <w:pPr>
        <w:tabs>
          <w:tab w:val="num" w:pos="0"/>
          <w:tab w:val="left" w:pos="993"/>
        </w:tabs>
        <w:spacing w:after="0"/>
        <w:ind w:right="142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Утворення Державно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служби Укр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а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и у справах ветера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н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як центрального органу виконавчо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влади 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із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пе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альним статусом, д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яльн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ь якого спрямову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ться 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координу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ться Каб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етом М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р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Укра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и з метою посилення со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ального захисту ветеран</w:t>
      </w:r>
      <w:r w:rsidR="001D3197" w:rsidRPr="00CA2DEB">
        <w:rPr>
          <w:rFonts w:ascii="Times New Roman" w:hAnsi="Times New Roman" w:cs="Times New Roman"/>
          <w:sz w:val="28"/>
          <w:szCs w:val="28"/>
          <w:lang w:val="uk-UA"/>
        </w:rPr>
        <w:t>ів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8B3CF2" w:rsidRPr="00CA2DEB" w:rsidRDefault="008B3CF2" w:rsidP="008B3CF2">
      <w:pPr>
        <w:tabs>
          <w:tab w:val="num" w:pos="0"/>
          <w:tab w:val="left" w:pos="993"/>
        </w:tabs>
        <w:spacing w:after="0"/>
        <w:ind w:right="142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86290C" w:rsidRPr="00CA2DEB" w:rsidRDefault="00893F8F" w:rsidP="008B3CF2">
      <w:pPr>
        <w:pStyle w:val="Compact"/>
        <w:numPr>
          <w:ilvl w:val="0"/>
          <w:numId w:val="9"/>
        </w:numPr>
        <w:tabs>
          <w:tab w:val="left" w:pos="851"/>
        </w:tabs>
        <w:spacing w:before="0" w:after="0"/>
        <w:ind w:left="0" w:right="142" w:firstLine="567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Суть проекту акта</w:t>
      </w:r>
    </w:p>
    <w:p w:rsidR="0086290C" w:rsidRPr="00CA2DEB" w:rsidRDefault="00893F8F" w:rsidP="008B3CF2">
      <w:pPr>
        <w:pStyle w:val="FirstParagraph"/>
        <w:tabs>
          <w:tab w:val="num" w:pos="0"/>
        </w:tabs>
        <w:spacing w:before="0" w:after="0"/>
        <w:ind w:right="142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Проектом акта передбача</w:t>
      </w:r>
      <w:r w:rsid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ться:</w:t>
      </w:r>
    </w:p>
    <w:p w:rsidR="0086290C" w:rsidRPr="00CA2DEB" w:rsidRDefault="00893F8F" w:rsidP="008B3CF2">
      <w:pPr>
        <w:pStyle w:val="a0"/>
        <w:tabs>
          <w:tab w:val="num" w:pos="0"/>
        </w:tabs>
        <w:spacing w:before="0" w:after="0"/>
        <w:ind w:right="142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утворення Державної служби України у справах ветеранів як центрального органу виконавчої влади із спеціальним статусом, діяльність якого спрямовується і координується Кабінетом Міністрів України;</w:t>
      </w:r>
    </w:p>
    <w:p w:rsidR="0086290C" w:rsidRPr="00CA2DEB" w:rsidRDefault="00893F8F" w:rsidP="008B3CF2">
      <w:pPr>
        <w:pStyle w:val="a0"/>
        <w:tabs>
          <w:tab w:val="num" w:pos="0"/>
        </w:tabs>
        <w:spacing w:before="0" w:after="0"/>
        <w:ind w:right="142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ліквідація Державної служби України у справах ветеранів війни та учасників антитерористичної операції;</w:t>
      </w:r>
    </w:p>
    <w:p w:rsidR="00CA2DEB" w:rsidRDefault="00893F8F" w:rsidP="008B3CF2">
      <w:pPr>
        <w:pStyle w:val="a0"/>
        <w:tabs>
          <w:tab w:val="num" w:pos="0"/>
        </w:tabs>
        <w:spacing w:before="0" w:after="0"/>
        <w:ind w:right="142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визнання такими, що втратили чинність деяких постанов Кабінету Міністрів України.</w:t>
      </w:r>
    </w:p>
    <w:p w:rsidR="008B3CF2" w:rsidRPr="00CA2DEB" w:rsidRDefault="008B3CF2" w:rsidP="008B3CF2">
      <w:pPr>
        <w:pStyle w:val="a0"/>
        <w:tabs>
          <w:tab w:val="num" w:pos="0"/>
        </w:tabs>
        <w:spacing w:before="0" w:after="0"/>
        <w:ind w:right="142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86290C" w:rsidRPr="00CA2DEB" w:rsidRDefault="00893F8F" w:rsidP="008B3CF2">
      <w:pPr>
        <w:pStyle w:val="Compact"/>
        <w:numPr>
          <w:ilvl w:val="0"/>
          <w:numId w:val="10"/>
        </w:numPr>
        <w:tabs>
          <w:tab w:val="left" w:pos="993"/>
        </w:tabs>
        <w:spacing w:before="0" w:after="0"/>
        <w:ind w:left="0" w:firstLine="567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Правові аспекти</w:t>
      </w:r>
    </w:p>
    <w:p w:rsidR="0086290C" w:rsidRPr="00CA2DEB" w:rsidRDefault="00893F8F" w:rsidP="008B3CF2">
      <w:pPr>
        <w:pStyle w:val="FirstParagraph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Законодавчими актами в цій сфері правового регулювання є:</w:t>
      </w:r>
    </w:p>
    <w:p w:rsidR="0086290C" w:rsidRPr="00CA2DEB" w:rsidRDefault="00893F8F" w:rsidP="008B3CF2">
      <w:pPr>
        <w:pStyle w:val="a0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Закон України „Про центральні органи виконавчої влади”:</w:t>
      </w:r>
    </w:p>
    <w:p w:rsidR="00CA2DEB" w:rsidRDefault="00893F8F" w:rsidP="008B3CF2">
      <w:pPr>
        <w:pStyle w:val="a0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постанови Кабінету Міністрів України від 20 жовтня 2011 р. № 1074 „Про затвердження Порядку здійснення заходів, пов'язаних з утворенням, реорга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зацією або ліквідацією міністерств, інших центральних органів виконавчої влади” від 1 серпня 2014 р. № 326 „Про утворення Державної служби України у справах ветеранів війни та учасників антитерористичної операції” ;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від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1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0 вересня 2014 р. № 416 „Деяк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питання Державн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служби Укр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и у справах ветера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в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йни та учасник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антитерористичн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операц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”; в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 10 вересня 2014 р. № 442 „Про опти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з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ю системи центральних орга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виконавч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влади”.</w:t>
      </w:r>
    </w:p>
    <w:p w:rsidR="008B3CF2" w:rsidRPr="00CA2DEB" w:rsidRDefault="008B3CF2" w:rsidP="008B3CF2">
      <w:pPr>
        <w:pStyle w:val="a0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F176CF" w:rsidRPr="00CA2DEB" w:rsidRDefault="00893F8F" w:rsidP="008B3CF2">
      <w:pPr>
        <w:pStyle w:val="Compact"/>
        <w:numPr>
          <w:ilvl w:val="0"/>
          <w:numId w:val="11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Ф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нансово-економ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чне </w:t>
      </w:r>
      <w:r w:rsidR="008B3CF2" w:rsidRPr="00CA2DEB">
        <w:rPr>
          <w:rFonts w:ascii="Times New Roman" w:hAnsi="Times New Roman" w:cs="Times New Roman"/>
          <w:b/>
          <w:sz w:val="28"/>
          <w:szCs w:val="28"/>
          <w:lang w:val="uk-UA"/>
        </w:rPr>
        <w:t>обґрунтування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</w:p>
    <w:p w:rsidR="0086290C" w:rsidRDefault="00893F8F" w:rsidP="00CA2DEB">
      <w:pPr>
        <w:pStyle w:val="Compact"/>
        <w:tabs>
          <w:tab w:val="num" w:pos="0"/>
        </w:tabs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lastRenderedPageBreak/>
        <w:t>Реал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з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я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проекту акта потребуватиме видат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ків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з державного бюджет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близько 36,0 млн. грн.</w:t>
      </w:r>
    </w:p>
    <w:p w:rsidR="00CA2DEB" w:rsidRPr="00CA2DEB" w:rsidRDefault="00CA2DEB" w:rsidP="00CA2DEB">
      <w:pPr>
        <w:pStyle w:val="Compact"/>
        <w:tabs>
          <w:tab w:val="num" w:pos="0"/>
        </w:tabs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86290C" w:rsidRPr="00CA2DEB" w:rsidRDefault="00893F8F" w:rsidP="008B3CF2">
      <w:pPr>
        <w:pStyle w:val="FirstParagraph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6. Прогноз впливу</w:t>
      </w:r>
    </w:p>
    <w:p w:rsidR="0086290C" w:rsidRPr="00CA2DEB" w:rsidRDefault="00893F8F" w:rsidP="008B3CF2">
      <w:pPr>
        <w:pStyle w:val="a0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Проект акта розроблено з метою утворення Державн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служби Укр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и у справах ветер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нів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як центрального органу виконавч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влади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із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пе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а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льним статусом, д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яль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ь якого спрямов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ться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координ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ться Каб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етом 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іністрів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Укр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и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86290C" w:rsidRDefault="00893F8F" w:rsidP="008B3CF2">
      <w:pPr>
        <w:pStyle w:val="a0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Реал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з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я акта не впливатиме на ринкове середовище, забезпечення прав та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тере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с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суб’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кт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в господарювання, громадян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держави, ринок прац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і,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громадське здоров’я, екол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г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ю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т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авколиш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природ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середовище.</w:t>
      </w:r>
    </w:p>
    <w:p w:rsidR="008B3CF2" w:rsidRPr="00CA2DEB" w:rsidRDefault="008B3CF2" w:rsidP="008B3CF2">
      <w:pPr>
        <w:pStyle w:val="a0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86290C" w:rsidRPr="00CA2DEB" w:rsidRDefault="00893F8F" w:rsidP="008B3CF2">
      <w:pPr>
        <w:pStyle w:val="Compact"/>
        <w:numPr>
          <w:ilvl w:val="0"/>
          <w:numId w:val="12"/>
        </w:numPr>
        <w:tabs>
          <w:tab w:val="left" w:pos="851"/>
        </w:tabs>
        <w:spacing w:before="0" w:after="0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Пози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я за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нтересованих сто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р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н</w:t>
      </w:r>
    </w:p>
    <w:p w:rsidR="00F176CF" w:rsidRPr="00CA2DEB" w:rsidRDefault="00893F8F" w:rsidP="008B3CF2">
      <w:pPr>
        <w:pStyle w:val="FirstParagraph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Реал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з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я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акта не матиме впливу на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тереси окремих верств (груп) населення, об’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наних с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п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льними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тересами, суб’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кт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господарювання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F176CF" w:rsidRPr="00CA2DEB" w:rsidRDefault="00893F8F" w:rsidP="008B3CF2">
      <w:pPr>
        <w:pStyle w:val="FirstParagraph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Проект акта не стос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ться питань функ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о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ування 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цевого самоврядува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я, прав т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інтерес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територ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альних громад, 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цевого та ре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г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онального розвитку, та не потреб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проведення консульт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й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з уповноваженими представниками всеукра</w:t>
      </w:r>
      <w:r w:rsid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ських ас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а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й орга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цевого самоврядування чи в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пов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них орга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цевого самоврядування.</w:t>
      </w:r>
    </w:p>
    <w:p w:rsidR="0086290C" w:rsidRPr="00CA2DEB" w:rsidRDefault="00893F8F" w:rsidP="008B3CF2">
      <w:pPr>
        <w:pStyle w:val="FirstParagraph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Проект акта не стос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ться с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ально-трудов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сфери, прав ос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б з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вал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ю та не потреб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проведення консульт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й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з уповноваженими представ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иками всеукр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н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ьких профс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п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лок,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х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об’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нань та вс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е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укр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н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ьких об’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нань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орг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н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з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й роботодав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, всеукр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ськими громадськими орга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з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ями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вал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в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х спілок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8B3CF2" w:rsidRDefault="00893F8F" w:rsidP="008B3CF2">
      <w:pPr>
        <w:pStyle w:val="a0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Проект акта не стос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ться сфери науков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 т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а науково-тех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чн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д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яльност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8B3CF2" w:rsidRPr="00CA2DEB" w:rsidRDefault="008B3CF2" w:rsidP="008B3CF2">
      <w:pPr>
        <w:pStyle w:val="a0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F176CF" w:rsidRPr="00CA2DEB" w:rsidRDefault="00893F8F" w:rsidP="008B3CF2">
      <w:pPr>
        <w:numPr>
          <w:ilvl w:val="0"/>
          <w:numId w:val="13"/>
        </w:numPr>
        <w:tabs>
          <w:tab w:val="left" w:pos="851"/>
        </w:tabs>
        <w:spacing w:after="0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Громадське обговорення </w:t>
      </w:r>
    </w:p>
    <w:p w:rsidR="0086290C" w:rsidRDefault="00893F8F" w:rsidP="008B3CF2">
      <w:pPr>
        <w:tabs>
          <w:tab w:val="num" w:pos="0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Проект акта потреб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проведення громадського обговорення. Проект акта роз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щено на оф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цій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ому веб-сайт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соцп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літи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ки.</w:t>
      </w:r>
    </w:p>
    <w:p w:rsidR="008B3CF2" w:rsidRPr="00CA2DEB" w:rsidRDefault="008B3CF2" w:rsidP="008B3CF2">
      <w:pPr>
        <w:tabs>
          <w:tab w:val="num" w:pos="0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86290C" w:rsidRPr="00CA2DEB" w:rsidRDefault="00893F8F" w:rsidP="008B3CF2">
      <w:pPr>
        <w:numPr>
          <w:ilvl w:val="0"/>
          <w:numId w:val="13"/>
        </w:numPr>
        <w:tabs>
          <w:tab w:val="left" w:pos="851"/>
        </w:tabs>
        <w:spacing w:after="0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Пози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я за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н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тересованих орга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нів</w:t>
      </w:r>
    </w:p>
    <w:p w:rsidR="008B3CF2" w:rsidRDefault="00893F8F" w:rsidP="008B3CF2">
      <w:pPr>
        <w:pStyle w:val="FirstParagraph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Проект акта потреб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погодження 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ерством еконо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чного розвитку 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тор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гівл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, 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н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ерством ф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нансів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, Нац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ональним агентством Укр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и з питань державн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служби.</w:t>
      </w:r>
    </w:p>
    <w:p w:rsidR="008B3CF2" w:rsidRPr="008B3CF2" w:rsidRDefault="008B3CF2" w:rsidP="008B3CF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uk-UA"/>
        </w:rPr>
      </w:pPr>
    </w:p>
    <w:p w:rsidR="00F176CF" w:rsidRPr="00CA2DEB" w:rsidRDefault="00893F8F" w:rsidP="008B3CF2">
      <w:pPr>
        <w:numPr>
          <w:ilvl w:val="0"/>
          <w:numId w:val="14"/>
        </w:numPr>
        <w:tabs>
          <w:tab w:val="left" w:pos="993"/>
        </w:tabs>
        <w:spacing w:after="0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Правова експертиза </w:t>
      </w:r>
    </w:p>
    <w:p w:rsidR="0086290C" w:rsidRDefault="00893F8F" w:rsidP="008B3CF2">
      <w:pPr>
        <w:tabs>
          <w:tab w:val="num" w:pos="0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Проект акта потребу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проведення правово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експертизи 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ерство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юстиц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8B3CF2" w:rsidRPr="00CA2DEB" w:rsidRDefault="008B3CF2" w:rsidP="008B3CF2">
      <w:pPr>
        <w:tabs>
          <w:tab w:val="num" w:pos="0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F176CF" w:rsidRPr="00CA2DEB" w:rsidRDefault="00893F8F" w:rsidP="008B3CF2">
      <w:pPr>
        <w:numPr>
          <w:ilvl w:val="0"/>
          <w:numId w:val="14"/>
        </w:numPr>
        <w:tabs>
          <w:tab w:val="left" w:pos="993"/>
        </w:tabs>
        <w:spacing w:after="0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Запоб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гання дискрим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на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ції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</w:p>
    <w:p w:rsidR="0086290C" w:rsidRDefault="00893F8F" w:rsidP="008B3CF2">
      <w:pPr>
        <w:tabs>
          <w:tab w:val="num" w:pos="0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У проект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акта в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дсутні  п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оложення, як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ять ознаки дискри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ац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. Громадська антидискрим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а</w:t>
      </w:r>
      <w:r w:rsidR="00F176CF" w:rsidRPr="00CA2DEB">
        <w:rPr>
          <w:rFonts w:ascii="Times New Roman" w:hAnsi="Times New Roman" w:cs="Times New Roman"/>
          <w:sz w:val="28"/>
          <w:szCs w:val="28"/>
          <w:lang w:val="uk-UA"/>
        </w:rPr>
        <w:t>цій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а</w:t>
      </w:r>
      <w:bookmarkStart w:id="0" w:name="_GoBack"/>
      <w:bookmarkEnd w:id="0"/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експертиза не проводилась.</w:t>
      </w:r>
    </w:p>
    <w:p w:rsidR="008B3CF2" w:rsidRDefault="008B3CF2" w:rsidP="008B3CF2">
      <w:pPr>
        <w:tabs>
          <w:tab w:val="num" w:pos="0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D4833" w:rsidRDefault="00CD4833" w:rsidP="008B3CF2">
      <w:pPr>
        <w:tabs>
          <w:tab w:val="num" w:pos="0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D4833" w:rsidRPr="00CA2DEB" w:rsidRDefault="00CD4833" w:rsidP="008B3CF2">
      <w:pPr>
        <w:tabs>
          <w:tab w:val="num" w:pos="0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86290C" w:rsidRPr="00CA2DEB" w:rsidRDefault="00893F8F" w:rsidP="008B3CF2">
      <w:pPr>
        <w:numPr>
          <w:ilvl w:val="0"/>
          <w:numId w:val="14"/>
        </w:numPr>
        <w:tabs>
          <w:tab w:val="left" w:pos="993"/>
        </w:tabs>
        <w:spacing w:after="0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Запоб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гання корупц</w:t>
      </w:r>
      <w:r w:rsidR="00F176CF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ї</w:t>
      </w:r>
    </w:p>
    <w:p w:rsidR="0086290C" w:rsidRDefault="00893F8F" w:rsidP="008B3CF2">
      <w:pPr>
        <w:pStyle w:val="FirstParagraph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У проект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акта в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сутн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правила 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процедури, як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можуть м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ити ризики вчинення корупц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йних правопорушень. Громадська антикоруп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цій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а експертиза не проводилась.</w:t>
      </w:r>
    </w:p>
    <w:p w:rsidR="008B3CF2" w:rsidRPr="008B3CF2" w:rsidRDefault="008B3CF2" w:rsidP="008B3CF2">
      <w:pPr>
        <w:pStyle w:val="a0"/>
        <w:spacing w:before="0" w:after="0"/>
        <w:rPr>
          <w:lang w:val="uk-UA"/>
        </w:rPr>
      </w:pPr>
    </w:p>
    <w:p w:rsidR="0086290C" w:rsidRPr="00CA2DEB" w:rsidRDefault="00893F8F" w:rsidP="008B3CF2">
      <w:pPr>
        <w:pStyle w:val="Compact"/>
        <w:numPr>
          <w:ilvl w:val="0"/>
          <w:numId w:val="15"/>
        </w:numPr>
        <w:tabs>
          <w:tab w:val="left" w:pos="993"/>
        </w:tabs>
        <w:spacing w:before="0" w:after="0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Прогноз результат</w:t>
      </w:r>
      <w:r w:rsidR="00CA2DEB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в</w:t>
      </w:r>
    </w:p>
    <w:p w:rsidR="0086290C" w:rsidRPr="00CA2DEB" w:rsidRDefault="00893F8F" w:rsidP="008B3CF2">
      <w:pPr>
        <w:pStyle w:val="FirstParagraph"/>
        <w:tabs>
          <w:tab w:val="num" w:pos="0"/>
        </w:tabs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Реал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зац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я проекту акта забезпечить 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п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дстави для утворення Державно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служби Укра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їн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и у справах ветеран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як центрального органу виконавчо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влади 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з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 спе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альним статусом, д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яльн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сть якого спрямову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ться 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 xml:space="preserve">і 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координу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ться Каб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етом М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ніс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тр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 Укра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ни з метою посилення со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ального захисту ветеран</w:t>
      </w:r>
      <w:r w:rsidR="00CA2DEB" w:rsidRPr="00CA2DEB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sz w:val="28"/>
          <w:szCs w:val="28"/>
          <w:lang w:val="uk-UA"/>
        </w:rPr>
        <w:t>в.</w:t>
      </w:r>
    </w:p>
    <w:p w:rsidR="0051422C" w:rsidRDefault="0051422C">
      <w:pPr>
        <w:pStyle w:val="a0"/>
        <w:rPr>
          <w:rFonts w:ascii="Times New Roman" w:hAnsi="Times New Roman" w:cs="Times New Roman"/>
          <w:sz w:val="28"/>
          <w:szCs w:val="28"/>
          <w:lang w:val="uk-UA"/>
        </w:rPr>
      </w:pPr>
    </w:p>
    <w:p w:rsidR="00CD4833" w:rsidRDefault="00CD4833">
      <w:pPr>
        <w:pStyle w:val="a0"/>
        <w:rPr>
          <w:rFonts w:ascii="Times New Roman" w:hAnsi="Times New Roman" w:cs="Times New Roman"/>
          <w:sz w:val="28"/>
          <w:szCs w:val="28"/>
          <w:lang w:val="uk-UA"/>
        </w:rPr>
      </w:pPr>
    </w:p>
    <w:p w:rsidR="00CD4833" w:rsidRPr="00CA2DEB" w:rsidRDefault="00CD4833">
      <w:pPr>
        <w:pStyle w:val="a0"/>
        <w:rPr>
          <w:rFonts w:ascii="Times New Roman" w:hAnsi="Times New Roman" w:cs="Times New Roman"/>
          <w:sz w:val="28"/>
          <w:szCs w:val="28"/>
          <w:lang w:val="uk-UA"/>
        </w:rPr>
      </w:pPr>
    </w:p>
    <w:p w:rsidR="0051422C" w:rsidRPr="00CA2DEB" w:rsidRDefault="0051422C">
      <w:pPr>
        <w:pStyle w:val="a0"/>
        <w:rPr>
          <w:rFonts w:ascii="Times New Roman" w:hAnsi="Times New Roman" w:cs="Times New Roman"/>
          <w:sz w:val="28"/>
          <w:szCs w:val="28"/>
          <w:lang w:val="uk-UA"/>
        </w:rPr>
      </w:pPr>
    </w:p>
    <w:p w:rsidR="0051422C" w:rsidRPr="00CA2DEB" w:rsidRDefault="00893F8F">
      <w:pPr>
        <w:pStyle w:val="a0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Перший заступник</w:t>
      </w:r>
      <w:r w:rsidR="0051422C"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М</w:t>
      </w:r>
      <w:r w:rsidR="0051422C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н</w:t>
      </w:r>
      <w:r w:rsidR="0051422C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стра</w:t>
      </w:r>
    </w:p>
    <w:p w:rsidR="0051422C" w:rsidRPr="00CA2DEB" w:rsidRDefault="00893F8F">
      <w:pPr>
        <w:pStyle w:val="a0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со</w:t>
      </w:r>
      <w:r w:rsidR="0051422C" w:rsidRPr="00CA2DEB">
        <w:rPr>
          <w:rFonts w:ascii="Times New Roman" w:hAnsi="Times New Roman" w:cs="Times New Roman"/>
          <w:b/>
          <w:sz w:val="28"/>
          <w:szCs w:val="28"/>
          <w:lang w:val="uk-UA"/>
        </w:rPr>
        <w:t>ц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ально</w:t>
      </w:r>
      <w:r w:rsidR="0051422C" w:rsidRPr="00CA2DEB">
        <w:rPr>
          <w:rFonts w:ascii="Times New Roman" w:hAnsi="Times New Roman" w:cs="Times New Roman"/>
          <w:b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пол</w:t>
      </w:r>
      <w:r w:rsidR="0051422C" w:rsidRPr="00CA2DEB">
        <w:rPr>
          <w:rFonts w:ascii="Times New Roman" w:hAnsi="Times New Roman" w:cs="Times New Roman"/>
          <w:b/>
          <w:sz w:val="28"/>
          <w:szCs w:val="28"/>
          <w:lang w:val="uk-UA"/>
        </w:rPr>
        <w:t>і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>тики Укра</w:t>
      </w:r>
      <w:r w:rsidR="0051422C" w:rsidRPr="00CA2DEB">
        <w:rPr>
          <w:rFonts w:ascii="Times New Roman" w:hAnsi="Times New Roman" w:cs="Times New Roman"/>
          <w:b/>
          <w:sz w:val="28"/>
          <w:szCs w:val="28"/>
          <w:lang w:val="uk-UA"/>
        </w:rPr>
        <w:t>ї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ни </w:t>
      </w:r>
      <w:r w:rsidR="0051422C"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                                               Ольга </w:t>
      </w:r>
      <w:r w:rsidRPr="00CA2DEB">
        <w:rPr>
          <w:rFonts w:ascii="Times New Roman" w:hAnsi="Times New Roman" w:cs="Times New Roman"/>
          <w:b/>
          <w:sz w:val="28"/>
          <w:szCs w:val="28"/>
          <w:lang w:val="uk-UA"/>
        </w:rPr>
        <w:t xml:space="preserve">Крентовська </w:t>
      </w:r>
    </w:p>
    <w:p w:rsidR="0051422C" w:rsidRPr="00CA2DEB" w:rsidRDefault="0051422C">
      <w:pPr>
        <w:pStyle w:val="a0"/>
        <w:rPr>
          <w:rFonts w:ascii="Times New Roman" w:hAnsi="Times New Roman" w:cs="Times New Roman"/>
          <w:sz w:val="28"/>
          <w:szCs w:val="28"/>
          <w:lang w:val="uk-UA"/>
        </w:rPr>
      </w:pPr>
    </w:p>
    <w:p w:rsidR="0086290C" w:rsidRPr="00CA2DEB" w:rsidRDefault="0051422C">
      <w:pPr>
        <w:pStyle w:val="a0"/>
        <w:rPr>
          <w:rFonts w:ascii="Times New Roman" w:hAnsi="Times New Roman" w:cs="Times New Roman"/>
          <w:sz w:val="28"/>
          <w:szCs w:val="28"/>
          <w:lang w:val="uk-UA"/>
        </w:rPr>
      </w:pPr>
      <w:r w:rsidRPr="00CA2DEB">
        <w:rPr>
          <w:rFonts w:ascii="Times New Roman" w:hAnsi="Times New Roman" w:cs="Times New Roman"/>
          <w:sz w:val="28"/>
          <w:szCs w:val="28"/>
          <w:lang w:val="uk-UA"/>
        </w:rPr>
        <w:t>____    ______________</w:t>
      </w:r>
      <w:r w:rsidR="00893F8F" w:rsidRPr="00CA2DEB">
        <w:rPr>
          <w:rFonts w:ascii="Times New Roman" w:hAnsi="Times New Roman" w:cs="Times New Roman"/>
          <w:sz w:val="28"/>
          <w:szCs w:val="28"/>
          <w:lang w:val="uk-UA"/>
        </w:rPr>
        <w:t>2018 р.</w:t>
      </w:r>
    </w:p>
    <w:p w:rsidR="0086290C" w:rsidRPr="0051422C" w:rsidRDefault="0086290C">
      <w:pPr>
        <w:pStyle w:val="a0"/>
        <w:rPr>
          <w:lang w:val="ru-RU"/>
        </w:rPr>
      </w:pPr>
    </w:p>
    <w:sectPr w:rsidR="0086290C" w:rsidRPr="0051422C" w:rsidSect="00CA2DEB">
      <w:pgSz w:w="12240" w:h="15840"/>
      <w:pgMar w:top="850" w:right="474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6372" w:rsidRDefault="00F86372">
      <w:pPr>
        <w:spacing w:after="0"/>
      </w:pPr>
      <w:r>
        <w:separator/>
      </w:r>
    </w:p>
  </w:endnote>
  <w:endnote w:type="continuationSeparator" w:id="0">
    <w:p w:rsidR="00F86372" w:rsidRDefault="00F863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6372" w:rsidRDefault="00F86372">
      <w:r>
        <w:separator/>
      </w:r>
    </w:p>
  </w:footnote>
  <w:footnote w:type="continuationSeparator" w:id="0">
    <w:p w:rsidR="00F86372" w:rsidRDefault="00F863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02BABEE"/>
    <w:multiLevelType w:val="multilevel"/>
    <w:tmpl w:val="43B2822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53FF756"/>
    <w:multiLevelType w:val="multilevel"/>
    <w:tmpl w:val="88D006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526705B"/>
    <w:multiLevelType w:val="multilevel"/>
    <w:tmpl w:val="CAA6FDD0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6641A85"/>
    <w:multiLevelType w:val="multilevel"/>
    <w:tmpl w:val="58BA5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0F8F0DB"/>
    <w:multiLevelType w:val="multilevel"/>
    <w:tmpl w:val="59BAAE5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88BC1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8641B1C"/>
    <w:multiLevelType w:val="multilevel"/>
    <w:tmpl w:val="EAC2D0A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0360192"/>
    <w:multiLevelType w:val="multilevel"/>
    <w:tmpl w:val="1110EF8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93CABEA"/>
    <w:multiLevelType w:val="multilevel"/>
    <w:tmpl w:val="A5E0F6C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59BDD6B"/>
    <w:multiLevelType w:val="multilevel"/>
    <w:tmpl w:val="EA72ABB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3"/>
  </w:num>
  <w:num w:numId="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3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4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5">
    <w:abstractNumId w:val="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0EC8"/>
    <w:rsid w:val="001D3197"/>
    <w:rsid w:val="001E0FF6"/>
    <w:rsid w:val="004E29B3"/>
    <w:rsid w:val="0051422C"/>
    <w:rsid w:val="00545E64"/>
    <w:rsid w:val="00565527"/>
    <w:rsid w:val="00590D07"/>
    <w:rsid w:val="00784D58"/>
    <w:rsid w:val="0086290C"/>
    <w:rsid w:val="00880FBA"/>
    <w:rsid w:val="00893F8F"/>
    <w:rsid w:val="008B3CF2"/>
    <w:rsid w:val="008D6863"/>
    <w:rsid w:val="009F13CC"/>
    <w:rsid w:val="00B86B75"/>
    <w:rsid w:val="00BC48D5"/>
    <w:rsid w:val="00C36279"/>
    <w:rsid w:val="00CA2DEB"/>
    <w:rsid w:val="00CD4833"/>
    <w:rsid w:val="00E315A3"/>
    <w:rsid w:val="00F176CF"/>
    <w:rsid w:val="00F863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6C25870-3E8F-4029-BEDE-CEB91576D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 об'є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2949</Words>
  <Characters>1682</Characters>
  <Application>Microsoft Office Word</Application>
  <DocSecurity>0</DocSecurity>
  <Lines>14</Lines>
  <Paragraphs>9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Городній Валерій</cp:lastModifiedBy>
  <cp:revision>8</cp:revision>
  <dcterms:created xsi:type="dcterms:W3CDTF">2018-11-12T09:55:00Z</dcterms:created>
  <dcterms:modified xsi:type="dcterms:W3CDTF">2018-11-12T11:29:00Z</dcterms:modified>
</cp:coreProperties>
</file>